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b60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292c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4T08:06:03Z</dcterms:created>
  <dcterms:modified xsi:type="dcterms:W3CDTF">2021-10-24T08:06:03Z</dcterms:modified>
</cp:coreProperties>
</file>